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p>
      <w:pPr>
        <w:pStyle w:val="FirstParagraph"/>
      </w:pPr>
      <w:r>
        <w:t xml:space="preserve">April 12, 2024</w:t>
      </w:r>
    </w:p>
    <w:p>
      <w:pPr>
        <w:pStyle w:val="BodyText"/>
      </w:pPr>
      <w:r>
        <w:t xml:space="preserve">Dhaka, Bangladesh</w:t>
      </w:r>
    </w:p>
    <w:bookmarkStart w:id="20" w:name="scholarship-committee"/>
    <w:p>
      <w:pPr>
        <w:pStyle w:val="Heading1"/>
      </w:pPr>
      <w:r>
        <w:t xml:space="preserve">Scholarship Committee</w:t>
      </w:r>
    </w:p>
    <w:p>
      <w:pPr>
        <w:pStyle w:val="FirstParagraph"/>
      </w:pPr>
      <w:r>
        <w:t xml:space="preserve">Global Technology Education Foundation</w:t>
      </w:r>
    </w:p>
    <w:p>
      <w:pPr>
        <w:pStyle w:val="BodyText"/>
      </w:pPr>
      <w:r>
        <w:t xml:space="preserve">House No. 47, Road 16, Gulshan-2</w:t>
      </w:r>
    </w:p>
    <w:p>
      <w:pPr>
        <w:pStyle w:val="BodyText"/>
      </w:pPr>
      <w:r>
        <w:t xml:space="preserve">Dhaka-1212, Bangladesh</w:t>
      </w:r>
    </w:p>
    <w:bookmarkEnd w:id="20"/>
    <w:bookmarkStart w:id="21" w:name="Xfab3d20d8bba4eec1f12600a19c0f85de2de677"/>
    <w:p>
      <w:pPr>
        <w:pStyle w:val="Heading2"/>
      </w:pPr>
      <w:r>
        <w:t xml:space="preserve">Scholarship Application Letter for Telecommunication Engineer Program</w:t>
      </w:r>
    </w:p>
    <w:p>
      <w:pPr>
        <w:pStyle w:val="FirstParagraph"/>
      </w:pPr>
      <w:r>
        <w:t xml:space="preserve">Dear Scholarship Committee,</w:t>
      </w:r>
    </w:p>
    <w:p>
      <w:pPr>
        <w:pStyle w:val="BodyText"/>
      </w:pPr>
      <w:r>
        <w:t xml:space="preserve">I am writing this formal Scholarship Application Letter to express my profound enthusiasm for the Global Technology Education Foundation's prestigious scholarship program, specifically designed to cultivate future leaders in Telecommunication Engineering. As an aspiring Telecommunication Engineer hailing from Dhaka, Bangladesh—a city experiencing unprecedented digital transformation—I believe this scholarship represents a critical catalyst for both my professional development and the technological advancement of our nation.</w:t>
      </w:r>
    </w:p>
    <w:p>
      <w:pPr>
        <w:pStyle w:val="BodyText"/>
      </w:pPr>
      <w:r>
        <w:t xml:space="preserve">Having completed my Bachelor's degree in Electrical and Electronic Engineering with First Class honors from the Bangladesh University of Engineering and Technology (BUET), I have developed a specialized passion for telecommunications infrastructure. During my academic journey, I consistently ranked among the top 3% of my cohort while actively participating in projects that directly address Dhaka's communication challenges. Most notably, I led a student initiative designing an IoT-based traffic monitoring system for Dhaka’s congested road networks—a project that earned recognition at the National Engineering Fair. These experiences solidified my commitment to becoming a Telecommunication Engineer who can engineer solutions for Bangladesh's unique urban complexities.</w:t>
      </w:r>
    </w:p>
    <w:p>
      <w:pPr>
        <w:pStyle w:val="BodyText"/>
      </w:pPr>
      <w:r>
        <w:t xml:space="preserve">Dhaka, with its population exceeding 22 million and rapid digitalization, faces immense pressure on communication infrastructure. The city grapples with signal dead zones in densely populated neighborhoods, unreliable 4G coverage during monsoon seasons, and the urgent need for fiber-optic expansion to support smart city initiatives. As a native Dhakaite who has witnessed these challenges firsthand—from my childhood home in Mohammadpur where mobile connectivity frequently dropped during rainstorms to witnessing how businesses struggle with data limitations—the necessity for advanced telecommunication systems is deeply personal. My academic focus on wireless networks, spectrum management, and optical fiber technology directly aligns with Bangladesh Dhaka's developmental needs as outlined in the National Digital Strategy 2021-2031.</w:t>
      </w:r>
    </w:p>
    <w:p>
      <w:pPr>
        <w:pStyle w:val="BodyText"/>
      </w:pPr>
      <w:r>
        <w:t xml:space="preserve">My academic trajectory has been meticulously structured to prepare me for this specialized field. I completed a research thesis on "Optimizing 5G Spectrum Allocation for High-Density Urban Environments" under Professor Dr. Anisur Rahman, where I developed algorithms that improved signal efficiency by 27% in simulated Dhaka conditions. Additionally, I interned with BSNL Bangladesh's network planning division, where I contributed to the deployment of mobile towers across Dhaka's industrial zones—a project that directly impacted 500+ local businesses' operational capacity. These experiences revealed the profound gap between theoretical engineering knowledge and on-ground implementation in Bangladesh's infrastructure landscape—exactly why this scholarship is indispensable to my growth.</w:t>
      </w:r>
    </w:p>
    <w:p>
      <w:pPr>
        <w:pStyle w:val="BodyText"/>
      </w:pPr>
      <w:r>
        <w:t xml:space="preserve">Financial circumstances necessitate this Scholarship Application Letter as a critical component of my academic journey. While I maintained a 3.8 GPA through part-time tutoring, the tuition fees for an advanced Telecommunication Engineer specialization at the University of Dhaka (my preferred institution) exceed my family's annual income by 40%. My parents, both government school teachers in Gazipur with modest salaries, have sacrificed significantly to support my education. This scholarship would alleviate this burden while enabling me to focus entirely on mastering cutting-edge technologies like satellite communications and AI-driven network optimization—skills urgently required for Bangladesh's ambitious digital economy goals.</w:t>
      </w:r>
    </w:p>
    <w:p>
      <w:pPr>
        <w:pStyle w:val="BodyText"/>
      </w:pPr>
      <w:r>
        <w:t xml:space="preserve">I am particularly drawn to the Global Technology Education Foundation's partnership with the Bangladesh Telecommunication Regulatory Commission (BTRC) to create industry-aligned curricula. This collaboration ensures our training directly addresses national priorities such as expanding broadband access to 90% of households by 2030—a target that requires precisely trained Telecommunication Engineers like myself. My long-term vision extends beyond personal achievement: I plan to establish a Dhaka-based consultancy focused on rural connectivity solutions, leveraging the advanced skills this scholarship would provide. Imagine implementing low-cost LoRaWAN networks in Mymensingh districts while training local technicians—this is the tangible impact I aim to create across Bangladesh.</w:t>
      </w:r>
    </w:p>
    <w:p>
      <w:pPr>
        <w:pStyle w:val="BodyText"/>
      </w:pPr>
      <w:r>
        <w:t xml:space="preserve">What distinguishes me as a candidate is my unwavering commitment to applying engineering principles within Bangladesh Dhaka's socioeconomic context. While many graduates seek overseas opportunities, I remain steadfastly dedicated to serving our nation's technological evolution. During my BUET internship, I organized free Wi-Fi workshops in Dhaka's Korail slum—a community where 78% of residents lacked reliable internet access—demonstrating my belief that connectivity is a fundamental right. This scholarship would empower me to scale such initiatives through specialized knowledge in network security and sustainable infrastructure design.</w:t>
      </w:r>
    </w:p>
    <w:p>
      <w:pPr>
        <w:pStyle w:val="BodyText"/>
      </w:pPr>
      <w:r>
        <w:t xml:space="preserve">I have attached all required documents: academic transcripts, project portfolios, recommendation letters from BTRC officials, and proof of financial need. I respectfully request an opportunity to discuss how my skills in spectrum analysis and network simulation can contribute to Bangladesh's vision of becoming a regional telecommunication hub. As a young engineer who has navigated Dhaka's chaotic traffic while maintaining 98% class attendance, I am prepared for the rigorous demands of this program.</w:t>
      </w:r>
    </w:p>
    <w:p>
      <w:pPr>
        <w:pStyle w:val="BodyText"/>
      </w:pPr>
      <w:r>
        <w:t xml:space="preserve">In closing, I reiterate that my aspiration to become a Telecommunication Engineer is not merely a career choice but a patriotic duty. With your support through this Scholarship Application Letter, I will transform from an enthusiastic student into an architect of Bangladesh's communication future—one that ensures every citizen in Dhaka and beyond can access the digital opportunities shaping our world. Thank you for considering my application with the urgency it deserves.</w:t>
      </w:r>
    </w:p>
    <w:p>
      <w:pPr>
        <w:pStyle w:val="BodyText"/>
      </w:pPr>
      <w:r>
        <w:t xml:space="preserve">With sincere regards,</w:t>
      </w:r>
    </w:p>
    <w:p>
      <w:pPr>
        <w:pStyle w:val="BodyText"/>
      </w:pPr>
      <w:r>
        <w:t xml:space="preserve">Aisha Rahman</w:t>
      </w:r>
    </w:p>
    <w:p>
      <w:pPr>
        <w:pStyle w:val="BodyText"/>
      </w:pPr>
      <w:r>
        <w:t xml:space="preserve">Bangladesh University of Engineering and Technology (BUET)</w:t>
      </w:r>
    </w:p>
    <w:p>
      <w:pPr>
        <w:pStyle w:val="BodyText"/>
      </w:pPr>
      <w:r>
        <w:t xml:space="preserve">Email: aisha.rahman@buet.ac.bd | Mobile: +8801712345678</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Terms Incorporated:</w:t>
      </w:r>
      <w:r>
        <w:t xml:space="preserve"> </w:t>
      </w:r>
      <w:r>
        <w:t xml:space="preserve">"Scholarship Application Letter" (used in subject line and body), "Telecommunication Engineer" (used 7 times), "Bangladesh Dhaka"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3T10:46:32Z</dcterms:created>
  <dcterms:modified xsi:type="dcterms:W3CDTF">2026-07-23T10:46:32Z</dcterms:modified>
</cp:coreProperties>
</file>

<file path=docProps/custom.xml><?xml version="1.0" encoding="utf-8"?>
<Properties xmlns="http://schemas.openxmlformats.org/officeDocument/2006/custom-properties" xmlns:vt="http://schemas.openxmlformats.org/officeDocument/2006/docPropsVTypes"/>
</file>